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E2CC" w14:textId="5132C025" w:rsidR="00AC606E" w:rsidRPr="00677A01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0DCC08B9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</w:t>
      </w:r>
      <w:r w:rsidRPr="005F3A6D">
        <w:rPr>
          <w:color w:val="000000" w:themeColor="text1"/>
          <w:lang w:val="bg-BG"/>
        </w:rPr>
        <w:t xml:space="preserve">the </w:t>
      </w:r>
      <w:bookmarkStart w:id="0" w:name="_GoBack1"/>
      <w:r w:rsidRPr="005F3A6D">
        <w:rPr>
          <w:rStyle w:val="InternetLink"/>
          <w:color w:val="000000" w:themeColor="text1"/>
          <w:u w:val="none"/>
        </w:rPr>
        <w:t xml:space="preserve">Programming </w:t>
      </w:r>
      <w:r w:rsidRPr="005F3A6D">
        <w:rPr>
          <w:rStyle w:val="InternetLink"/>
          <w:color w:val="000000" w:themeColor="text1"/>
          <w:u w:val="none"/>
          <w:lang w:val="bg-BG"/>
        </w:rPr>
        <w:t>Fundamentals Course @SoftUni</w:t>
      </w:r>
      <w:bookmarkEnd w:id="0"/>
    </w:p>
    <w:p w14:paraId="7E8DE307" w14:textId="4D9D302D" w:rsidR="00677A01" w:rsidRDefault="00677A01" w:rsidP="008D1FB2">
      <w:pPr>
        <w:spacing w:before="0" w:after="0" w:line="240" w:lineRule="auto"/>
        <w:jc w:val="center"/>
        <w:rPr>
          <w:lang w:val="bg-BG"/>
        </w:rPr>
      </w:pPr>
      <w:r w:rsidRPr="00D27EB6">
        <w:rPr>
          <w:lang w:val="bg-BG"/>
        </w:rPr>
        <w:t xml:space="preserve">Submit your solutions in the SoftUni judge system at </w:t>
      </w:r>
      <w:hyperlink r:id="rId8" w:anchor="0" w:history="1">
        <w:r w:rsidR="005F3A6D">
          <w:rPr>
            <w:rStyle w:val="InternetLink"/>
            <w:lang w:val="bg-BG"/>
          </w:rPr>
          <w:t>https://judge.softuni.org/Contests/Practice/Index/4046#0</w:t>
        </w:r>
      </w:hyperlink>
      <w:r w:rsidRPr="00D27EB6">
        <w:rPr>
          <w:lang w:val="bg-BG"/>
        </w:rPr>
        <w:t>.</w:t>
      </w:r>
    </w:p>
    <w:p w14:paraId="224DFF59" w14:textId="77777777" w:rsidR="008D1FB2" w:rsidRPr="008D1FB2" w:rsidRDefault="008D1FB2" w:rsidP="008D1FB2">
      <w:pPr>
        <w:spacing w:before="0" w:after="0" w:line="240" w:lineRule="auto"/>
        <w:jc w:val="center"/>
      </w:pPr>
      <w:bookmarkStart w:id="1" w:name="_GoBack"/>
      <w:bookmarkEnd w:id="1"/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Remove Stop:{</w:t>
      </w:r>
      <w:proofErr w:type="spellStart"/>
      <w:r w:rsidR="009C21E4" w:rsidRPr="00FE6215">
        <w:rPr>
          <w:rFonts w:ascii="Consolas" w:hAnsi="Consolas"/>
          <w:b/>
          <w:bCs/>
        </w:rPr>
        <w:t>start_index</w:t>
      </w:r>
      <w:proofErr w:type="spellEnd"/>
      <w:r w:rsidR="009C21E4" w:rsidRPr="00FE6215">
        <w:rPr>
          <w:rFonts w:ascii="Consolas" w:hAnsi="Consolas"/>
          <w:b/>
          <w:bCs/>
        </w:rPr>
        <w:t>}:{</w:t>
      </w:r>
      <w:proofErr w:type="spellStart"/>
      <w:r w:rsidR="009C21E4" w:rsidRPr="00FE6215">
        <w:rPr>
          <w:rFonts w:ascii="Consolas" w:hAnsi="Consolas"/>
          <w:b/>
          <w:bCs/>
        </w:rPr>
        <w:t>end_index</w:t>
      </w:r>
      <w:proofErr w:type="spellEnd"/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r w:rsidR="009C21E4" w:rsidRPr="00FF0D82">
        <w:rPr>
          <w:rFonts w:ascii="Consolas" w:hAnsi="Consolas"/>
          <w:b/>
          <w:bCs/>
        </w:rPr>
        <w:t>Switch:{</w:t>
      </w:r>
      <w:proofErr w:type="spellStart"/>
      <w:r w:rsidR="009C21E4" w:rsidRPr="00FF0D82">
        <w:rPr>
          <w:rFonts w:ascii="Consolas" w:hAnsi="Consolas"/>
          <w:b/>
          <w:bCs/>
        </w:rPr>
        <w:t>old_string</w:t>
      </w:r>
      <w:proofErr w:type="spellEnd"/>
      <w:r w:rsidR="009C21E4" w:rsidRPr="00FF0D82">
        <w:rPr>
          <w:rFonts w:ascii="Consolas" w:hAnsi="Consolas"/>
          <w:b/>
          <w:bCs/>
        </w:rPr>
        <w:t>}:{</w:t>
      </w:r>
      <w:proofErr w:type="spellStart"/>
      <w:r w:rsidR="009C21E4" w:rsidRPr="00FF0D82">
        <w:rPr>
          <w:rFonts w:ascii="Consolas" w:hAnsi="Consolas"/>
          <w:b/>
          <w:bCs/>
        </w:rPr>
        <w:t>new_string</w:t>
      </w:r>
      <w:proofErr w:type="spellEnd"/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ListParagraph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06C4F72E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 w:rsidR="00874FBA">
        <w:rPr>
          <w:b/>
          <w:bCs/>
          <w:i/>
          <w:iCs/>
          <w:u w:val="single"/>
        </w:rPr>
        <w:t>!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</w:p>
    <w:p w14:paraId="714B9888" w14:textId="7D345C50" w:rsidR="00EA7FF7" w:rsidRPr="004777E6" w:rsidRDefault="00EA7FF7" w:rsidP="00EA7FF7">
      <w:pPr>
        <w:pStyle w:val="Heading3"/>
      </w:pPr>
      <w:r>
        <w:t>Input / Constraints</w:t>
      </w:r>
    </w:p>
    <w:p w14:paraId="1A8D3CB0" w14:textId="71F0E79B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="00D87C41">
        <w:rPr>
          <w:rStyle w:val="CodeChar"/>
          <w:rFonts w:asciiTheme="minorHAnsi" w:hAnsiTheme="minorHAnsi" w:cstheme="minorHAnsi"/>
          <w:b/>
          <w:bCs/>
        </w:rPr>
        <w:t xml:space="preserve">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7B1C1499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14:paraId="091FEF76" w14:textId="77777777" w:rsidTr="00AD258D">
        <w:trPr>
          <w:cantSplit/>
        </w:trPr>
        <w:tc>
          <w:tcPr>
            <w:tcW w:w="2972" w:type="dxa"/>
          </w:tcPr>
          <w:p w14:paraId="17C0C885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ania:Bulgaria:Cyprus:Deuchland</w:t>
            </w:r>
          </w:p>
          <w:p w14:paraId="59D96464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03ED3483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3E04337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76097015" w14:textId="42367C8C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007D58C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63C2BD5A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0E70C59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31DCBCA" w14:textId="7AD191CA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7490A900" w14:textId="5FC2DBF8" w:rsidR="008D58DE" w:rsidRPr="006251A0" w:rsidRDefault="008D58DE" w:rsidP="006251A0"/>
    <w:sectPr w:rsidR="008D58DE" w:rsidRPr="006251A0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5BA92E" w14:textId="77777777" w:rsidR="00E1748E" w:rsidRDefault="00E1748E" w:rsidP="008068A2">
      <w:pPr>
        <w:spacing w:after="0" w:line="240" w:lineRule="auto"/>
      </w:pPr>
      <w:r>
        <w:separator/>
      </w:r>
    </w:p>
  </w:endnote>
  <w:endnote w:type="continuationSeparator" w:id="0">
    <w:p w14:paraId="160DA096" w14:textId="77777777" w:rsidR="00E1748E" w:rsidRDefault="00E174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F07F6" w14:textId="77777777" w:rsidR="006251A0" w:rsidRDefault="006251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1C180" w14:textId="77777777" w:rsidR="00677A01" w:rsidRDefault="00677A01" w:rsidP="00677A0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22BB20F6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251A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37021EF" w14:textId="22BB20F6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 w:rsidR="006251A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bookmarkStart w:id="3" w:name="_GoBack"/>
                    <w:bookmarkEnd w:id="3"/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4" w:name="_Hlk24191091"/>
                    <w:bookmarkEnd w:id="4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2E6C181F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1FB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1FB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B46C434" w14:textId="2E6C181F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8D1FB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8D1FB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5FC53" w14:textId="77777777" w:rsidR="006251A0" w:rsidRDefault="006251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7B637B" w14:textId="77777777" w:rsidR="00E1748E" w:rsidRDefault="00E1748E" w:rsidP="008068A2">
      <w:pPr>
        <w:spacing w:after="0" w:line="240" w:lineRule="auto"/>
      </w:pPr>
      <w:r>
        <w:separator/>
      </w:r>
    </w:p>
  </w:footnote>
  <w:footnote w:type="continuationSeparator" w:id="0">
    <w:p w14:paraId="545F9DC9" w14:textId="77777777" w:rsidR="00E1748E" w:rsidRDefault="00E174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144A33" w14:textId="77777777" w:rsidR="006251A0" w:rsidRDefault="006251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228F0" w14:textId="77777777" w:rsidR="006251A0" w:rsidRDefault="006251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1418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5F3A6D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251A0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49CA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FB2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43E0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48E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046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7AF456-21AF-4F85-A29A-26432CB97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99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Nikol Ruseva</cp:lastModifiedBy>
  <cp:revision>44</cp:revision>
  <cp:lastPrinted>2015-10-26T22:35:00Z</cp:lastPrinted>
  <dcterms:created xsi:type="dcterms:W3CDTF">2020-03-22T18:53:00Z</dcterms:created>
  <dcterms:modified xsi:type="dcterms:W3CDTF">2023-04-10T12:3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a59935d6d633aab9baaef0b7f669d36fd342ea2a002198397a3394db511ba</vt:lpwstr>
  </property>
</Properties>
</file>